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cb5f78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cb5f787-06fc-11eb-86a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0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QW4EMQxC/YD//0t+4AJpT71UMoeNZjTJHBDG2DH2zyI+6h+AGW1myBz4hb/rv/+ws3rAGWS3Z7zQGzBETfOON1was4Y32myJnyQTUjLS0C+y/a5Cfr0UpuiREw9d4xWaZeTP+RqveQltY2gZ/IpHQzodK2Ce43VZiNiKWNDOfjE/PSL5hDziMfpFQOX3Hq8QXMCGQwDP/nNtGEvYPl/5RTabhbYiC/GmmY674DriK16CRr4s5EORwn0/b6F+X1XYf4r7rh+gTIihDJPgz35BEuz6hbHPeM8pQuXrDoX+4ooT2qDg5/Tnjf/8nW3cH+4yk7ZQ6PebTDgX4Vm5fy1fxpfKvGH7McbBWb958mnj9Bbw9l2ZHoka9y/iO08uSfQ25oPPnXe/AcnpaSAuh5Rk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can ping into their network but not beyond &amp; no internet acces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cb5f787-06fc-11eb-86a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0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9cb5f787-06fc-11eb-86a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9cb5f787-06fc-11eb-86a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cb5f787</dc:title>
  <dc:creator/>
  <cp:keywords/>
  <dcterms:created xsi:type="dcterms:W3CDTF">2026-05-07T14:57:04Z</dcterms:created>
  <dcterms:modified xsi:type="dcterms:W3CDTF">2026-05-07T14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